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836144155"/>
        <w:docPartObj>
          <w:docPartGallery w:val="Cover Pages"/>
          <w:docPartUnique/>
        </w:docPartObj>
      </w:sdtPr>
      <w:sdtEndPr>
        <w:rPr>
          <w:noProof/>
        </w:rPr>
      </w:sdtEndPr>
      <w:sdtContent>
        <w:p w14:paraId="6617C9D0" w14:textId="7ECDD016" w:rsidR="00E746D8" w:rsidRDefault="00E746D8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11154"/>
          </w:tblGrid>
          <w:tr w:rsidR="00E746D8" w14:paraId="36CF2AB4" w14:textId="77777777">
            <w:sdt>
              <w:sdtPr>
                <w:rPr>
                  <w:color w:val="2F5496" w:themeColor="accent1" w:themeShade="BF"/>
                  <w:sz w:val="32"/>
                  <w:szCs w:val="32"/>
                </w:rPr>
                <w:alias w:val="Company"/>
                <w:id w:val="13406915"/>
                <w:placeholder>
                  <w:docPart w:val="AB853A4E85E34495A77567FD5588CA4C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39A62B12" w14:textId="0E52901E" w:rsidR="00E746D8" w:rsidRPr="00E11960" w:rsidRDefault="00E746D8">
                    <w:pPr>
                      <w:pStyle w:val="NoSpacing"/>
                      <w:rPr>
                        <w:color w:val="2F5496" w:themeColor="accent1" w:themeShade="BF"/>
                        <w:sz w:val="32"/>
                        <w:szCs w:val="32"/>
                      </w:rPr>
                    </w:pPr>
                    <w:r w:rsidRPr="00E11960">
                      <w:rPr>
                        <w:color w:val="2F5496" w:themeColor="accent1" w:themeShade="BF"/>
                        <w:sz w:val="32"/>
                        <w:szCs w:val="32"/>
                      </w:rPr>
                      <w:t>With compliments from www.lovejigsawpuzzles.com</w:t>
                    </w:r>
                  </w:p>
                </w:tc>
              </w:sdtContent>
            </w:sdt>
          </w:tr>
          <w:tr w:rsidR="00E746D8" w14:paraId="33698005" w14:textId="77777777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4472C4" w:themeColor="accent1"/>
                    <w:sz w:val="88"/>
                    <w:szCs w:val="88"/>
                  </w:rPr>
                  <w:alias w:val="Title"/>
                  <w:id w:val="13406919"/>
                  <w:placeholder>
                    <w:docPart w:val="7A770A188C574BD79B61198EB2BE1BD9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14:paraId="44A61B13" w14:textId="2987DD3C" w:rsidR="00E746D8" w:rsidRDefault="00530578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  <w:t>Easter Colouring in Book</w:t>
                    </w:r>
                  </w:p>
                </w:sdtContent>
              </w:sdt>
            </w:tc>
          </w:tr>
          <w:tr w:rsidR="00E746D8" w14:paraId="32E32D92" w14:textId="77777777">
            <w:sdt>
              <w:sdtPr>
                <w:rPr>
                  <w:color w:val="2F5496" w:themeColor="accent1" w:themeShade="BF"/>
                  <w:sz w:val="24"/>
                  <w:szCs w:val="24"/>
                </w:rPr>
                <w:alias w:val="Subtitle"/>
                <w:id w:val="13406923"/>
                <w:placeholder>
                  <w:docPart w:val="0E4EB0C584D24B168ECD0443474E9123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71610AAB" w14:textId="3C58579E" w:rsidR="00E746D8" w:rsidRDefault="00E746D8">
                    <w:pPr>
                      <w:pStyle w:val="NoSpacing"/>
                      <w:rPr>
                        <w:color w:val="2F5496" w:themeColor="accent1" w:themeShade="BF"/>
                        <w:sz w:val="24"/>
                      </w:rPr>
                    </w:pPr>
                    <w:r>
                      <w:rPr>
                        <w:color w:val="2F5496" w:themeColor="accent1" w:themeShade="BF"/>
                        <w:sz w:val="24"/>
                        <w:szCs w:val="24"/>
                      </w:rPr>
                      <w:t>Free Colouring Pictures</w:t>
                    </w:r>
                    <w:r w:rsidR="00E11960">
                      <w:rPr>
                        <w:color w:val="2F5496" w:themeColor="accent1" w:themeShade="BF"/>
                        <w:sz w:val="24"/>
                        <w:szCs w:val="24"/>
                      </w:rPr>
                      <w:t xml:space="preserve"> from Love Jigsaw Puzzles website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10767"/>
          </w:tblGrid>
          <w:tr w:rsidR="00E746D8" w14:paraId="31FC70A8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39D16AD6" w14:textId="32223B1B" w:rsidR="00E746D8" w:rsidRDefault="00E746D8">
                <w:pPr>
                  <w:pStyle w:val="NoSpacing"/>
                  <w:rPr>
                    <w:color w:val="4472C4" w:themeColor="accent1"/>
                  </w:rPr>
                </w:pPr>
                <w:r>
                  <w:rPr>
                    <w:color w:val="4472C4" w:themeColor="accent1"/>
                  </w:rPr>
                  <w:t>March 2024</w:t>
                </w:r>
              </w:p>
            </w:tc>
          </w:tr>
        </w:tbl>
        <w:p w14:paraId="43C48B10" w14:textId="4B6863E9" w:rsidR="00E746D8" w:rsidRDefault="00E746D8">
          <w:pPr>
            <w:rPr>
              <w:noProof/>
            </w:rPr>
          </w:pPr>
          <w:r>
            <w:rPr>
              <w:noProof/>
            </w:rPr>
            <w:br w:type="page"/>
          </w:r>
        </w:p>
      </w:sdtContent>
    </w:sdt>
    <w:p w14:paraId="7F41C773" w14:textId="70BAD068" w:rsidR="00B9008D" w:rsidRDefault="00E11960" w:rsidP="001F3EF9">
      <w:pPr>
        <w:jc w:val="right"/>
      </w:pPr>
      <w:r>
        <w:rPr>
          <w:i/>
          <w:iCs/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7E94C130" wp14:editId="653B77F9">
            <wp:simplePos x="0" y="0"/>
            <wp:positionH relativeFrom="column">
              <wp:posOffset>333375</wp:posOffset>
            </wp:positionH>
            <wp:positionV relativeFrom="paragraph">
              <wp:posOffset>-352425</wp:posOffset>
            </wp:positionV>
            <wp:extent cx="8432411" cy="6429375"/>
            <wp:effectExtent l="0" t="0" r="6985" b="0"/>
            <wp:wrapNone/>
            <wp:docPr id="19154613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461389" name="Picture 1915461389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32411" cy="6429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8EFED0" w14:textId="4D8E8CC2" w:rsidR="00B9008D" w:rsidRPr="00E11960" w:rsidRDefault="00B9008D" w:rsidP="00E11960">
      <w:pPr>
        <w:jc w:val="right"/>
        <w:rPr>
          <w:i/>
          <w:iCs/>
        </w:rPr>
      </w:pPr>
      <w:r>
        <w:br w:type="page"/>
      </w:r>
    </w:p>
    <w:p w14:paraId="5C149D68" w14:textId="58BAAC69" w:rsidR="00B9008D" w:rsidRDefault="00E11960"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39FE0C3E" wp14:editId="21DC20E9">
            <wp:simplePos x="0" y="0"/>
            <wp:positionH relativeFrom="margin">
              <wp:posOffset>1000125</wp:posOffset>
            </wp:positionH>
            <wp:positionV relativeFrom="paragraph">
              <wp:posOffset>-381000</wp:posOffset>
            </wp:positionV>
            <wp:extent cx="6543675" cy="6543675"/>
            <wp:effectExtent l="0" t="0" r="9525" b="9525"/>
            <wp:wrapNone/>
            <wp:docPr id="118427590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4275904" name="Picture 118427590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3675" cy="6543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08D">
        <w:br w:type="page"/>
      </w:r>
    </w:p>
    <w:p w14:paraId="7A724B44" w14:textId="09FB9242" w:rsidR="00B9008D" w:rsidRDefault="00E11960"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1326B623" wp14:editId="02EBD759">
            <wp:simplePos x="0" y="0"/>
            <wp:positionH relativeFrom="margin">
              <wp:posOffset>-400050</wp:posOffset>
            </wp:positionH>
            <wp:positionV relativeFrom="paragraph">
              <wp:posOffset>123825</wp:posOffset>
            </wp:positionV>
            <wp:extent cx="9233481" cy="5781675"/>
            <wp:effectExtent l="0" t="0" r="6350" b="0"/>
            <wp:wrapNone/>
            <wp:docPr id="14879398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793983" name="Picture 14879398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33481" cy="5781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0950EA" w14:textId="296B19D2" w:rsidR="00B9008D" w:rsidRDefault="00B9008D">
      <w:r>
        <w:br w:type="page"/>
      </w:r>
    </w:p>
    <w:p w14:paraId="56F32377" w14:textId="2187DA44" w:rsidR="00B9008D" w:rsidRDefault="00E11960">
      <w:r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73CD246A" wp14:editId="6E1F65BB">
            <wp:simplePos x="0" y="0"/>
            <wp:positionH relativeFrom="column">
              <wp:posOffset>1114425</wp:posOffset>
            </wp:positionH>
            <wp:positionV relativeFrom="paragraph">
              <wp:posOffset>-285750</wp:posOffset>
            </wp:positionV>
            <wp:extent cx="6572250" cy="6572250"/>
            <wp:effectExtent l="0" t="0" r="0" b="0"/>
            <wp:wrapNone/>
            <wp:docPr id="42929852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9298522" name="Picture 42929852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2250" cy="6572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79AA76" w14:textId="0CDD3A84" w:rsidR="001F3EF9" w:rsidRDefault="001F3EF9" w:rsidP="001F3EF9">
      <w:pPr>
        <w:jc w:val="right"/>
      </w:pPr>
    </w:p>
    <w:p w14:paraId="33A2F17D" w14:textId="1E1A9214" w:rsidR="001F3EF9" w:rsidRDefault="001F3EF9">
      <w:r>
        <w:br w:type="page"/>
      </w:r>
    </w:p>
    <w:p w14:paraId="4A1A043A" w14:textId="4F450372" w:rsidR="007D09DE" w:rsidRDefault="00D767E3" w:rsidP="00F03661">
      <w:pPr>
        <w:jc w:val="center"/>
      </w:pPr>
      <w:r>
        <w:rPr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25A2189D" wp14:editId="0159594F">
            <wp:simplePos x="0" y="0"/>
            <wp:positionH relativeFrom="column">
              <wp:posOffset>342900</wp:posOffset>
            </wp:positionH>
            <wp:positionV relativeFrom="paragraph">
              <wp:posOffset>-304800</wp:posOffset>
            </wp:positionV>
            <wp:extent cx="8356948" cy="6362700"/>
            <wp:effectExtent l="0" t="0" r="6350" b="0"/>
            <wp:wrapNone/>
            <wp:docPr id="65968158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681584" name="Picture 65968158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56948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FCEC8A" w14:textId="77777777" w:rsidR="007D09DE" w:rsidRDefault="007D09DE" w:rsidP="001F3EF9">
      <w:pPr>
        <w:jc w:val="right"/>
      </w:pPr>
    </w:p>
    <w:p w14:paraId="6ACF406E" w14:textId="56FA3C19" w:rsidR="00F03661" w:rsidRDefault="00F03661" w:rsidP="001F3EF9">
      <w:pPr>
        <w:jc w:val="right"/>
      </w:pPr>
    </w:p>
    <w:p w14:paraId="58E0739B" w14:textId="77777777" w:rsidR="00F03661" w:rsidRDefault="00F03661">
      <w:r>
        <w:br w:type="page"/>
      </w:r>
    </w:p>
    <w:p w14:paraId="6EFC0FE2" w14:textId="0643FCC8" w:rsidR="00F03661" w:rsidRDefault="00D767E3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794530DC" wp14:editId="311FC3A7">
            <wp:simplePos x="0" y="0"/>
            <wp:positionH relativeFrom="column">
              <wp:posOffset>1133475</wp:posOffset>
            </wp:positionH>
            <wp:positionV relativeFrom="paragraph">
              <wp:posOffset>-142875</wp:posOffset>
            </wp:positionV>
            <wp:extent cx="6343650" cy="6343650"/>
            <wp:effectExtent l="0" t="0" r="0" b="0"/>
            <wp:wrapNone/>
            <wp:docPr id="77913024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9130243" name="Picture 77913024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6343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8318BE" w14:textId="77777777" w:rsidR="00F03661" w:rsidRDefault="00F03661" w:rsidP="001F3EF9">
      <w:pPr>
        <w:jc w:val="right"/>
      </w:pPr>
    </w:p>
    <w:p w14:paraId="3EC68BB1" w14:textId="76531CF1" w:rsidR="00E746D8" w:rsidRDefault="00E746D8" w:rsidP="001F3EF9">
      <w:pPr>
        <w:jc w:val="right"/>
      </w:pPr>
    </w:p>
    <w:p w14:paraId="6D8A4F85" w14:textId="77777777" w:rsidR="00E746D8" w:rsidRDefault="00E746D8">
      <w:r>
        <w:br w:type="page"/>
      </w:r>
    </w:p>
    <w:p w14:paraId="2FEEEDB9" w14:textId="188B4D97" w:rsidR="00B9008D" w:rsidRDefault="00D767E3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64384" behindDoc="1" locked="0" layoutInCell="1" allowOverlap="1" wp14:anchorId="332C68C2" wp14:editId="16DA4B83">
            <wp:simplePos x="0" y="0"/>
            <wp:positionH relativeFrom="column">
              <wp:posOffset>637540</wp:posOffset>
            </wp:positionH>
            <wp:positionV relativeFrom="paragraph">
              <wp:posOffset>-209540</wp:posOffset>
            </wp:positionV>
            <wp:extent cx="7785747" cy="6315075"/>
            <wp:effectExtent l="0" t="0" r="5715" b="0"/>
            <wp:wrapNone/>
            <wp:docPr id="166553303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5533036" name="Picture 166553303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85747" cy="6315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5ABA9F" w14:textId="67C41F34" w:rsidR="00B9008D" w:rsidRDefault="00B9008D">
      <w:r>
        <w:br w:type="page"/>
      </w:r>
    </w:p>
    <w:p w14:paraId="780EC47A" w14:textId="5582FB91" w:rsidR="00B9008D" w:rsidRDefault="00D767E3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65408" behindDoc="1" locked="0" layoutInCell="1" allowOverlap="1" wp14:anchorId="1CF9CADC" wp14:editId="339E64F5">
            <wp:simplePos x="0" y="0"/>
            <wp:positionH relativeFrom="margin">
              <wp:align>center</wp:align>
            </wp:positionH>
            <wp:positionV relativeFrom="paragraph">
              <wp:posOffset>-295275</wp:posOffset>
            </wp:positionV>
            <wp:extent cx="6515100" cy="6515100"/>
            <wp:effectExtent l="0" t="0" r="0" b="0"/>
            <wp:wrapNone/>
            <wp:docPr id="135961601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9616015" name="Picture 135961601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5100" cy="6515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EA8FE9" w14:textId="455DF035" w:rsidR="00B9008D" w:rsidRDefault="00B9008D">
      <w:r>
        <w:br w:type="page"/>
      </w:r>
    </w:p>
    <w:p w14:paraId="2D00BA78" w14:textId="154A3E5F" w:rsidR="00D767E3" w:rsidRDefault="00D767E3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160BF856" wp14:editId="5C477F80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9089241" cy="6219825"/>
            <wp:effectExtent l="0" t="0" r="0" b="0"/>
            <wp:wrapNone/>
            <wp:docPr id="143459029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590298" name="Picture 143459029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89241" cy="6219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DB7E9C" w14:textId="06DADC83" w:rsidR="00D767E3" w:rsidRDefault="00D767E3">
      <w:r>
        <w:br w:type="page"/>
      </w:r>
    </w:p>
    <w:p w14:paraId="6555E960" w14:textId="39BD81A2" w:rsidR="00D767E3" w:rsidRDefault="00D767E3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67456" behindDoc="1" locked="0" layoutInCell="1" allowOverlap="1" wp14:anchorId="3622FB4B" wp14:editId="3B9FEA22">
            <wp:simplePos x="0" y="0"/>
            <wp:positionH relativeFrom="margin">
              <wp:posOffset>-295275</wp:posOffset>
            </wp:positionH>
            <wp:positionV relativeFrom="paragraph">
              <wp:posOffset>0</wp:posOffset>
            </wp:positionV>
            <wp:extent cx="9186070" cy="5819775"/>
            <wp:effectExtent l="0" t="0" r="0" b="0"/>
            <wp:wrapNone/>
            <wp:docPr id="41660819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608196" name="Picture 41660819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86070" cy="5819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7C037C" w14:textId="0ACC8C9E" w:rsidR="00D767E3" w:rsidRDefault="00D767E3">
      <w:r>
        <w:br w:type="page"/>
      </w:r>
    </w:p>
    <w:p w14:paraId="0B68F149" w14:textId="0D43B69A" w:rsidR="00D767E3" w:rsidRDefault="00D767E3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68480" behindDoc="1" locked="0" layoutInCell="1" allowOverlap="1" wp14:anchorId="79C0EB1D" wp14:editId="5113A720">
            <wp:simplePos x="0" y="0"/>
            <wp:positionH relativeFrom="margin">
              <wp:align>right</wp:align>
            </wp:positionH>
            <wp:positionV relativeFrom="paragraph">
              <wp:posOffset>-200025</wp:posOffset>
            </wp:positionV>
            <wp:extent cx="8343900" cy="6327148"/>
            <wp:effectExtent l="0" t="0" r="0" b="0"/>
            <wp:wrapNone/>
            <wp:docPr id="1659336087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9336087" name="Picture 165933608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43900" cy="63271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59234D" w14:textId="5B259C6D" w:rsidR="00D767E3" w:rsidRDefault="00D767E3">
      <w:r>
        <w:br w:type="page"/>
      </w:r>
    </w:p>
    <w:p w14:paraId="063CC759" w14:textId="5617505D" w:rsidR="00D767E3" w:rsidRDefault="00D767E3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69504" behindDoc="1" locked="0" layoutInCell="1" allowOverlap="1" wp14:anchorId="5772D8B9" wp14:editId="16E1ABB1">
            <wp:simplePos x="0" y="0"/>
            <wp:positionH relativeFrom="margin">
              <wp:align>center</wp:align>
            </wp:positionH>
            <wp:positionV relativeFrom="paragraph">
              <wp:posOffset>-342900</wp:posOffset>
            </wp:positionV>
            <wp:extent cx="8143875" cy="6235187"/>
            <wp:effectExtent l="0" t="0" r="0" b="0"/>
            <wp:wrapNone/>
            <wp:docPr id="81245048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450482" name="Picture 81245048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3875" cy="62351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1B5E09" w14:textId="704FC4B6" w:rsidR="00D767E3" w:rsidRDefault="00D767E3">
      <w:r>
        <w:br w:type="page"/>
      </w:r>
    </w:p>
    <w:p w14:paraId="1F14A6E3" w14:textId="5EA9128F" w:rsidR="00F03661" w:rsidRDefault="0010203B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70528" behindDoc="1" locked="0" layoutInCell="1" allowOverlap="1" wp14:anchorId="1739ED71" wp14:editId="24C847CA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9734550" cy="5562600"/>
            <wp:effectExtent l="0" t="0" r="0" b="0"/>
            <wp:wrapNone/>
            <wp:docPr id="74890035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900354" name="Picture 748900354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34550" cy="556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F03661" w:rsidSect="00FD212A">
      <w:pgSz w:w="16838" w:h="11906" w:orient="landscape" w:code="9"/>
      <w:pgMar w:top="1440" w:right="1440" w:bottom="1440" w:left="1440" w:header="709" w:footer="709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0NjcyMDa1tDQzMzNU0lEKTi0uzszPAykwrgUAToFFLSwAAAA="/>
  </w:docVars>
  <w:rsids>
    <w:rsidRoot w:val="001F3EF9"/>
    <w:rsid w:val="00051B40"/>
    <w:rsid w:val="0010203B"/>
    <w:rsid w:val="001F3EF9"/>
    <w:rsid w:val="00530578"/>
    <w:rsid w:val="007A577F"/>
    <w:rsid w:val="007D09DE"/>
    <w:rsid w:val="00923851"/>
    <w:rsid w:val="00B9008D"/>
    <w:rsid w:val="00C72059"/>
    <w:rsid w:val="00D767E3"/>
    <w:rsid w:val="00E11960"/>
    <w:rsid w:val="00E746D8"/>
    <w:rsid w:val="00EC00B1"/>
    <w:rsid w:val="00F03661"/>
    <w:rsid w:val="00FD2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D255D3"/>
  <w15:chartTrackingRefBased/>
  <w15:docId w15:val="{6F1F5644-BEDD-41A4-B341-837412C27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746D8"/>
    <w:pPr>
      <w:spacing w:after="0" w:line="240" w:lineRule="auto"/>
    </w:pPr>
    <w:rPr>
      <w:rFonts w:eastAsiaTheme="minorEastAsia"/>
      <w:kern w:val="0"/>
      <w:lang w:eastAsia="en-GB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E746D8"/>
    <w:rPr>
      <w:rFonts w:eastAsiaTheme="minorEastAsia"/>
      <w:kern w:val="0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jpg"/><Relationship Id="rId18" Type="http://schemas.openxmlformats.org/officeDocument/2006/relationships/image" Target="media/image13.jp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17" Type="http://schemas.openxmlformats.org/officeDocument/2006/relationships/image" Target="media/image12.jpg"/><Relationship Id="rId2" Type="http://schemas.openxmlformats.org/officeDocument/2006/relationships/customXml" Target="../customXml/item2.xml"/><Relationship Id="rId16" Type="http://schemas.openxmlformats.org/officeDocument/2006/relationships/image" Target="media/image11.jpg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image" Target="media/image6.jpg"/><Relationship Id="rId5" Type="http://schemas.openxmlformats.org/officeDocument/2006/relationships/webSettings" Target="webSettings.xml"/><Relationship Id="rId15" Type="http://schemas.openxmlformats.org/officeDocument/2006/relationships/image" Target="media/image10.jpg"/><Relationship Id="rId10" Type="http://schemas.openxmlformats.org/officeDocument/2006/relationships/image" Target="media/image5.jp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g"/><Relationship Id="rId14" Type="http://schemas.openxmlformats.org/officeDocument/2006/relationships/image" Target="media/image9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B853A4E85E34495A77567FD5588CA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62E15-E2F9-4718-AC48-D973F4A6C0EB}"/>
      </w:docPartPr>
      <w:docPartBody>
        <w:p w:rsidR="008D5533" w:rsidRDefault="007864F4" w:rsidP="007864F4">
          <w:pPr>
            <w:pStyle w:val="AB853A4E85E34495A77567FD5588CA4C"/>
          </w:pPr>
          <w:r>
            <w:rPr>
              <w:color w:val="2F5496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7A770A188C574BD79B61198EB2BE1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E7829D-2BE2-4D50-8C8B-D8DCFCEA2981}"/>
      </w:docPartPr>
      <w:docPartBody>
        <w:p w:rsidR="008D5533" w:rsidRDefault="007864F4" w:rsidP="007864F4">
          <w:pPr>
            <w:pStyle w:val="7A770A188C574BD79B61198EB2BE1BD9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0E4EB0C584D24B168ECD0443474E9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82C356-DA86-4EF0-8FE2-9458C0AC522A}"/>
      </w:docPartPr>
      <w:docPartBody>
        <w:p w:rsidR="008D5533" w:rsidRDefault="007864F4" w:rsidP="007864F4">
          <w:pPr>
            <w:pStyle w:val="0E4EB0C584D24B168ECD0443474E9123"/>
          </w:pPr>
          <w:r>
            <w:rPr>
              <w:color w:val="2F5496" w:themeColor="accent1" w:themeShade="BF"/>
              <w:sz w:val="24"/>
              <w:szCs w:val="24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64F4"/>
    <w:rsid w:val="00112D7F"/>
    <w:rsid w:val="001E1C47"/>
    <w:rsid w:val="00333D6F"/>
    <w:rsid w:val="007864F4"/>
    <w:rsid w:val="008D5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853A4E85E34495A77567FD5588CA4C">
    <w:name w:val="AB853A4E85E34495A77567FD5588CA4C"/>
    <w:rsid w:val="007864F4"/>
  </w:style>
  <w:style w:type="paragraph" w:customStyle="1" w:styleId="7A770A188C574BD79B61198EB2BE1BD9">
    <w:name w:val="7A770A188C574BD79B61198EB2BE1BD9"/>
    <w:rsid w:val="007864F4"/>
  </w:style>
  <w:style w:type="paragraph" w:customStyle="1" w:styleId="0E4EB0C584D24B168ECD0443474E9123">
    <w:name w:val="0E4EB0C584D24B168ECD0443474E9123"/>
    <w:rsid w:val="007864F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4-03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E2F938F-1E0A-4348-82C0-48ECB8FB76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4</Pages>
  <Words>31</Words>
  <Characters>179</Characters>
  <Application>Microsoft Office Word</Application>
  <DocSecurity>0</DocSecurity>
  <Lines>1</Lines>
  <Paragraphs>1</Paragraphs>
  <ScaleCrop>false</ScaleCrop>
  <Company>With compliments from www.lovejigsawpuzzles.com</Company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er Colouring in Book</dc:title>
  <dc:subject>Free Colouring Pictures from Love Jigsaw Puzzles website</dc:subject>
  <dc:creator>Richard James</dc:creator>
  <cp:keywords/>
  <dc:description/>
  <cp:lastModifiedBy>Richard James</cp:lastModifiedBy>
  <cp:revision>6</cp:revision>
  <dcterms:created xsi:type="dcterms:W3CDTF">2024-03-07T16:03:00Z</dcterms:created>
  <dcterms:modified xsi:type="dcterms:W3CDTF">2024-03-07T16:21:00Z</dcterms:modified>
</cp:coreProperties>
</file>